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6DE26" w14:textId="77777777" w:rsidR="005B734B" w:rsidRPr="006F38AE" w:rsidRDefault="00923802" w:rsidP="004B6D7F">
      <w:pPr>
        <w:spacing w:after="0" w:line="480" w:lineRule="auto"/>
        <w:rPr>
          <w:rFonts w:ascii="Times New Roman" w:hAnsi="Times New Roman" w:cs="Times New Roman"/>
          <w:sz w:val="24"/>
          <w:szCs w:val="24"/>
        </w:rPr>
      </w:pPr>
      <w:r w:rsidRPr="006F38AE">
        <w:rPr>
          <w:rFonts w:ascii="Times New Roman" w:hAnsi="Times New Roman" w:cs="Times New Roman"/>
          <w:sz w:val="24"/>
          <w:szCs w:val="24"/>
        </w:rPr>
        <w:t>[Name of the Writer]</w:t>
      </w:r>
    </w:p>
    <w:p w14:paraId="0DB5122D" w14:textId="77777777" w:rsidR="00923802" w:rsidRPr="006F38AE" w:rsidRDefault="00923802" w:rsidP="004B6D7F">
      <w:pPr>
        <w:spacing w:after="0" w:line="480" w:lineRule="auto"/>
        <w:rPr>
          <w:rFonts w:ascii="Times New Roman" w:hAnsi="Times New Roman" w:cs="Times New Roman"/>
          <w:sz w:val="24"/>
          <w:szCs w:val="24"/>
        </w:rPr>
      </w:pPr>
      <w:r w:rsidRPr="006F38AE">
        <w:rPr>
          <w:rFonts w:ascii="Times New Roman" w:hAnsi="Times New Roman" w:cs="Times New Roman"/>
          <w:sz w:val="24"/>
          <w:szCs w:val="24"/>
        </w:rPr>
        <w:t>[Name of Instructor]</w:t>
      </w:r>
    </w:p>
    <w:p w14:paraId="76870EED" w14:textId="77777777" w:rsidR="00923802" w:rsidRPr="006F38AE" w:rsidRDefault="00923802" w:rsidP="004B6D7F">
      <w:pPr>
        <w:spacing w:after="0" w:line="480" w:lineRule="auto"/>
        <w:rPr>
          <w:rFonts w:ascii="Times New Roman" w:hAnsi="Times New Roman" w:cs="Times New Roman"/>
          <w:sz w:val="24"/>
          <w:szCs w:val="24"/>
        </w:rPr>
      </w:pPr>
      <w:r w:rsidRPr="006F38AE">
        <w:rPr>
          <w:rFonts w:ascii="Times New Roman" w:hAnsi="Times New Roman" w:cs="Times New Roman"/>
          <w:sz w:val="24"/>
          <w:szCs w:val="24"/>
        </w:rPr>
        <w:t>[Subject]</w:t>
      </w:r>
    </w:p>
    <w:p w14:paraId="36549E59" w14:textId="77777777" w:rsidR="00923802" w:rsidRPr="006F38AE" w:rsidRDefault="00923802" w:rsidP="004B6D7F">
      <w:pPr>
        <w:spacing w:after="0" w:line="480" w:lineRule="auto"/>
        <w:rPr>
          <w:rFonts w:ascii="Times New Roman" w:hAnsi="Times New Roman" w:cs="Times New Roman"/>
          <w:sz w:val="24"/>
          <w:szCs w:val="24"/>
        </w:rPr>
      </w:pPr>
      <w:r w:rsidRPr="006F38AE">
        <w:rPr>
          <w:rFonts w:ascii="Times New Roman" w:hAnsi="Times New Roman" w:cs="Times New Roman"/>
          <w:sz w:val="24"/>
          <w:szCs w:val="24"/>
        </w:rPr>
        <w:t>[Date]</w:t>
      </w:r>
    </w:p>
    <w:p w14:paraId="5188740A" w14:textId="77777777" w:rsidR="008C2FDB" w:rsidRPr="008C2FDB" w:rsidRDefault="008C2FDB" w:rsidP="008C2FDB">
      <w:pPr>
        <w:spacing w:after="0" w:line="480" w:lineRule="auto"/>
        <w:jc w:val="center"/>
        <w:rPr>
          <w:rFonts w:ascii="Times New Roman" w:hAnsi="Times New Roman" w:cs="Times New Roman"/>
          <w:sz w:val="24"/>
          <w:szCs w:val="24"/>
        </w:rPr>
      </w:pPr>
    </w:p>
    <w:p w14:paraId="7AD871A1" w14:textId="77777777" w:rsidR="008C2FDB" w:rsidRPr="008C2FDB" w:rsidRDefault="008C2FDB" w:rsidP="008C2FDB">
      <w:pPr>
        <w:spacing w:after="0" w:line="480" w:lineRule="auto"/>
        <w:jc w:val="center"/>
        <w:rPr>
          <w:rFonts w:ascii="Times New Roman" w:hAnsi="Times New Roman" w:cs="Times New Roman"/>
          <w:sz w:val="24"/>
          <w:szCs w:val="24"/>
        </w:rPr>
      </w:pPr>
      <w:bookmarkStart w:id="0" w:name="_GoBack"/>
      <w:bookmarkEnd w:id="0"/>
      <w:r w:rsidRPr="008C2FDB">
        <w:rPr>
          <w:rFonts w:ascii="Times New Roman" w:hAnsi="Times New Roman" w:cs="Times New Roman"/>
          <w:sz w:val="24"/>
          <w:szCs w:val="24"/>
        </w:rPr>
        <w:t>Discussion</w:t>
      </w:r>
    </w:p>
    <w:p w14:paraId="5C8C3110" w14:textId="77777777" w:rsidR="008C2FDB" w:rsidRPr="008C2FDB" w:rsidRDefault="008C2FDB" w:rsidP="008C2FDB">
      <w:pPr>
        <w:spacing w:after="0" w:line="480" w:lineRule="auto"/>
        <w:rPr>
          <w:rFonts w:ascii="Times New Roman" w:hAnsi="Times New Roman" w:cs="Times New Roman"/>
          <w:sz w:val="24"/>
          <w:szCs w:val="24"/>
        </w:rPr>
      </w:pPr>
      <w:r w:rsidRPr="008C2FDB">
        <w:rPr>
          <w:rFonts w:ascii="Times New Roman" w:hAnsi="Times New Roman" w:cs="Times New Roman"/>
          <w:sz w:val="24"/>
          <w:szCs w:val="24"/>
        </w:rPr>
        <w:t xml:space="preserve">           The mainstream political culture of two parties in under controversy due to many significant reasons in recent times. It is important to critically examine the implications of this system to make better practical inferences in the end. The comprehensive research about the recent political scenario of the country indicates that many voters are interested to have options of more than two political parties. The number of people who are not recognized as Democrat either Republican is rapidly growing. This segment of electorates demands the political option of independent candidates as the alternative method of the conventional approach of two parties. It is argued that the presence of more parties can be suitable to represent the views of representatives. The increasing diversity of political opinion can only be successfully managed through the idea of some new political system. The most disparaging aspect of the two-party system is that the representatives of both the political parties have extreme views about each other. No one is willing to take the opinion of the opponent on serious grounds and develop a consensus to find solutions to major issues that exist in the country.  </w:t>
      </w:r>
    </w:p>
    <w:p w14:paraId="0066CEFD" w14:textId="09430B28" w:rsidR="003B1227" w:rsidRPr="008C2FDB" w:rsidRDefault="008C2FDB" w:rsidP="008C2FDB">
      <w:pPr>
        <w:spacing w:after="0" w:line="480" w:lineRule="auto"/>
        <w:rPr>
          <w:rFonts w:ascii="Times New Roman" w:hAnsi="Times New Roman" w:cs="Times New Roman"/>
          <w:color w:val="1C1E29"/>
          <w:sz w:val="24"/>
          <w:szCs w:val="24"/>
        </w:rPr>
      </w:pPr>
      <w:r w:rsidRPr="008C2FDB">
        <w:rPr>
          <w:rFonts w:ascii="Times New Roman" w:hAnsi="Times New Roman" w:cs="Times New Roman"/>
          <w:sz w:val="24"/>
          <w:szCs w:val="24"/>
        </w:rPr>
        <w:t xml:space="preserve">           The current situation of the American political system is an appropriate example of the failure of the two-party system. It is observed that Democrats and Republicans can never agree on certain issues such as government policy against the issue of terrorism. The citizens of the country demand an immediate solution to this crisis that eventually encourage them to favor the </w:t>
      </w:r>
      <w:r w:rsidRPr="008C2FDB">
        <w:rPr>
          <w:rFonts w:ascii="Times New Roman" w:hAnsi="Times New Roman" w:cs="Times New Roman"/>
          <w:sz w:val="24"/>
          <w:szCs w:val="24"/>
        </w:rPr>
        <w:lastRenderedPageBreak/>
        <w:t>alternative option of a political system. It is also argued that the culture of two political systems enhances the risk of corruption in the country. The allocation of funding is greatly questionable as the risk of giving funds to party insiders is recognized as common practice. A critical examination of the practical political approach reveals that there is a need for offering an alternative system to increase options for the citizens.</w:t>
      </w:r>
    </w:p>
    <w:sectPr w:rsidR="003B1227" w:rsidRPr="008C2FD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9324D" w14:textId="77777777" w:rsidR="00207213" w:rsidRDefault="00207213" w:rsidP="00267851">
      <w:pPr>
        <w:spacing w:after="0" w:line="240" w:lineRule="auto"/>
      </w:pPr>
      <w:r>
        <w:separator/>
      </w:r>
    </w:p>
  </w:endnote>
  <w:endnote w:type="continuationSeparator" w:id="0">
    <w:p w14:paraId="3BE5F5DD" w14:textId="77777777" w:rsidR="00207213" w:rsidRDefault="0020721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5CD4C" w14:textId="77777777" w:rsidR="00207213" w:rsidRDefault="00207213" w:rsidP="00267851">
      <w:pPr>
        <w:spacing w:after="0" w:line="240" w:lineRule="auto"/>
      </w:pPr>
      <w:r>
        <w:separator/>
      </w:r>
    </w:p>
  </w:footnote>
  <w:footnote w:type="continuationSeparator" w:id="0">
    <w:p w14:paraId="23F773E0" w14:textId="77777777" w:rsidR="00207213" w:rsidRDefault="00207213"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DD148" w14:textId="34BA0FC8"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8C2FDB">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53716" w14:textId="48DD8C7D"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8C2FDB">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UCQkNTS0MTA2NDYyUdpeDU4uLM/DyQAsNaAF7KlhUsAAAA"/>
  </w:docVars>
  <w:rsids>
    <w:rsidRoot w:val="0008177B"/>
    <w:rsid w:val="0001471E"/>
    <w:rsid w:val="00024ABE"/>
    <w:rsid w:val="00024FD6"/>
    <w:rsid w:val="00027C33"/>
    <w:rsid w:val="0005051D"/>
    <w:rsid w:val="0008177B"/>
    <w:rsid w:val="00086FDE"/>
    <w:rsid w:val="00095006"/>
    <w:rsid w:val="000A0BE5"/>
    <w:rsid w:val="000B30C1"/>
    <w:rsid w:val="000C58F7"/>
    <w:rsid w:val="000D07B8"/>
    <w:rsid w:val="000E2BD1"/>
    <w:rsid w:val="000F42FC"/>
    <w:rsid w:val="000F6376"/>
    <w:rsid w:val="00102F66"/>
    <w:rsid w:val="00127369"/>
    <w:rsid w:val="00141074"/>
    <w:rsid w:val="00143DF6"/>
    <w:rsid w:val="0015122E"/>
    <w:rsid w:val="0018496E"/>
    <w:rsid w:val="00187C02"/>
    <w:rsid w:val="001B48E8"/>
    <w:rsid w:val="001C36A3"/>
    <w:rsid w:val="001C4098"/>
    <w:rsid w:val="001C42C3"/>
    <w:rsid w:val="001C4731"/>
    <w:rsid w:val="001C5BC8"/>
    <w:rsid w:val="001E6E07"/>
    <w:rsid w:val="001E71CE"/>
    <w:rsid w:val="001F22CF"/>
    <w:rsid w:val="001F328C"/>
    <w:rsid w:val="00207213"/>
    <w:rsid w:val="0022115B"/>
    <w:rsid w:val="00223937"/>
    <w:rsid w:val="0022647A"/>
    <w:rsid w:val="00232759"/>
    <w:rsid w:val="002332CF"/>
    <w:rsid w:val="0023736C"/>
    <w:rsid w:val="0025207B"/>
    <w:rsid w:val="00267667"/>
    <w:rsid w:val="00267851"/>
    <w:rsid w:val="002705A1"/>
    <w:rsid w:val="00271F3A"/>
    <w:rsid w:val="00273BE5"/>
    <w:rsid w:val="002777E7"/>
    <w:rsid w:val="002804FE"/>
    <w:rsid w:val="0028499C"/>
    <w:rsid w:val="002A3D90"/>
    <w:rsid w:val="002A43E6"/>
    <w:rsid w:val="002C01EB"/>
    <w:rsid w:val="002C4170"/>
    <w:rsid w:val="002C5446"/>
    <w:rsid w:val="002C7AEC"/>
    <w:rsid w:val="002D513C"/>
    <w:rsid w:val="002E05EB"/>
    <w:rsid w:val="002E583E"/>
    <w:rsid w:val="002F3A28"/>
    <w:rsid w:val="00316DD0"/>
    <w:rsid w:val="00317915"/>
    <w:rsid w:val="0032439A"/>
    <w:rsid w:val="00325980"/>
    <w:rsid w:val="00336376"/>
    <w:rsid w:val="00337506"/>
    <w:rsid w:val="00367C1F"/>
    <w:rsid w:val="00370EAE"/>
    <w:rsid w:val="0037732D"/>
    <w:rsid w:val="003775FE"/>
    <w:rsid w:val="003B1227"/>
    <w:rsid w:val="003C2B45"/>
    <w:rsid w:val="003C6DE2"/>
    <w:rsid w:val="003E481B"/>
    <w:rsid w:val="00401C16"/>
    <w:rsid w:val="00417EFA"/>
    <w:rsid w:val="00433A61"/>
    <w:rsid w:val="00440604"/>
    <w:rsid w:val="00443679"/>
    <w:rsid w:val="00447C33"/>
    <w:rsid w:val="00447D7E"/>
    <w:rsid w:val="004508F7"/>
    <w:rsid w:val="0045462F"/>
    <w:rsid w:val="00456105"/>
    <w:rsid w:val="00471063"/>
    <w:rsid w:val="00473F69"/>
    <w:rsid w:val="00474E22"/>
    <w:rsid w:val="00496054"/>
    <w:rsid w:val="004B6D7F"/>
    <w:rsid w:val="004C37AA"/>
    <w:rsid w:val="004C4447"/>
    <w:rsid w:val="004D4892"/>
    <w:rsid w:val="004F509C"/>
    <w:rsid w:val="004F6A9D"/>
    <w:rsid w:val="004F7555"/>
    <w:rsid w:val="00501A93"/>
    <w:rsid w:val="00522844"/>
    <w:rsid w:val="00547254"/>
    <w:rsid w:val="00550EFD"/>
    <w:rsid w:val="005A1A77"/>
    <w:rsid w:val="005B734B"/>
    <w:rsid w:val="005C20F1"/>
    <w:rsid w:val="005C5628"/>
    <w:rsid w:val="005C7704"/>
    <w:rsid w:val="005D217A"/>
    <w:rsid w:val="00601064"/>
    <w:rsid w:val="00622C91"/>
    <w:rsid w:val="00642DC0"/>
    <w:rsid w:val="006648C2"/>
    <w:rsid w:val="006A60F0"/>
    <w:rsid w:val="006D098B"/>
    <w:rsid w:val="006E70BE"/>
    <w:rsid w:val="006F38AE"/>
    <w:rsid w:val="00713874"/>
    <w:rsid w:val="00735965"/>
    <w:rsid w:val="0075493B"/>
    <w:rsid w:val="0075748A"/>
    <w:rsid w:val="00772883"/>
    <w:rsid w:val="00772F5C"/>
    <w:rsid w:val="00785FA5"/>
    <w:rsid w:val="007B2B38"/>
    <w:rsid w:val="007C1C60"/>
    <w:rsid w:val="007D04C9"/>
    <w:rsid w:val="007F3FDC"/>
    <w:rsid w:val="007F5E24"/>
    <w:rsid w:val="00802B1A"/>
    <w:rsid w:val="00812A71"/>
    <w:rsid w:val="00831309"/>
    <w:rsid w:val="00864C67"/>
    <w:rsid w:val="00866A4F"/>
    <w:rsid w:val="00867723"/>
    <w:rsid w:val="00887433"/>
    <w:rsid w:val="008940B5"/>
    <w:rsid w:val="00894B58"/>
    <w:rsid w:val="008A0923"/>
    <w:rsid w:val="008A4808"/>
    <w:rsid w:val="008A6023"/>
    <w:rsid w:val="008A610C"/>
    <w:rsid w:val="008A6D60"/>
    <w:rsid w:val="008B3B75"/>
    <w:rsid w:val="008C2FDB"/>
    <w:rsid w:val="008D6244"/>
    <w:rsid w:val="009008B8"/>
    <w:rsid w:val="00923802"/>
    <w:rsid w:val="0093373B"/>
    <w:rsid w:val="00941495"/>
    <w:rsid w:val="0094158E"/>
    <w:rsid w:val="0094235E"/>
    <w:rsid w:val="009465B2"/>
    <w:rsid w:val="009615FE"/>
    <w:rsid w:val="00971A83"/>
    <w:rsid w:val="00972F1B"/>
    <w:rsid w:val="009974A3"/>
    <w:rsid w:val="00997E30"/>
    <w:rsid w:val="009C3D5D"/>
    <w:rsid w:val="009C76F5"/>
    <w:rsid w:val="009E3E0F"/>
    <w:rsid w:val="009F5BB9"/>
    <w:rsid w:val="00A3666F"/>
    <w:rsid w:val="00A4374D"/>
    <w:rsid w:val="00A43CA9"/>
    <w:rsid w:val="00A44E8D"/>
    <w:rsid w:val="00A53DAF"/>
    <w:rsid w:val="00A54659"/>
    <w:rsid w:val="00A6040D"/>
    <w:rsid w:val="00A61F80"/>
    <w:rsid w:val="00A72603"/>
    <w:rsid w:val="00A74E0C"/>
    <w:rsid w:val="00A87561"/>
    <w:rsid w:val="00A90311"/>
    <w:rsid w:val="00AA6F98"/>
    <w:rsid w:val="00AB513C"/>
    <w:rsid w:val="00AD29C4"/>
    <w:rsid w:val="00AD64C8"/>
    <w:rsid w:val="00AF154A"/>
    <w:rsid w:val="00AF1D97"/>
    <w:rsid w:val="00B16CEF"/>
    <w:rsid w:val="00B22BC7"/>
    <w:rsid w:val="00B26634"/>
    <w:rsid w:val="00B328BE"/>
    <w:rsid w:val="00B405F9"/>
    <w:rsid w:val="00B614BE"/>
    <w:rsid w:val="00B73412"/>
    <w:rsid w:val="00B84236"/>
    <w:rsid w:val="00B9259A"/>
    <w:rsid w:val="00BA247E"/>
    <w:rsid w:val="00BA619C"/>
    <w:rsid w:val="00BB3FDA"/>
    <w:rsid w:val="00BC6300"/>
    <w:rsid w:val="00BD19C0"/>
    <w:rsid w:val="00BE0629"/>
    <w:rsid w:val="00BE1527"/>
    <w:rsid w:val="00C0255C"/>
    <w:rsid w:val="00C05A06"/>
    <w:rsid w:val="00C069B9"/>
    <w:rsid w:val="00C1677B"/>
    <w:rsid w:val="00C17211"/>
    <w:rsid w:val="00C23E14"/>
    <w:rsid w:val="00C4442F"/>
    <w:rsid w:val="00C5356B"/>
    <w:rsid w:val="00C675CF"/>
    <w:rsid w:val="00C711E0"/>
    <w:rsid w:val="00C74D28"/>
    <w:rsid w:val="00C75C92"/>
    <w:rsid w:val="00C77085"/>
    <w:rsid w:val="00C7779E"/>
    <w:rsid w:val="00C8278A"/>
    <w:rsid w:val="00C93196"/>
    <w:rsid w:val="00C937F1"/>
    <w:rsid w:val="00CA04E3"/>
    <w:rsid w:val="00CA2688"/>
    <w:rsid w:val="00CB0609"/>
    <w:rsid w:val="00CB1001"/>
    <w:rsid w:val="00CC7018"/>
    <w:rsid w:val="00CD21B4"/>
    <w:rsid w:val="00CD396D"/>
    <w:rsid w:val="00CD6C7C"/>
    <w:rsid w:val="00CD749E"/>
    <w:rsid w:val="00CD78C5"/>
    <w:rsid w:val="00CE0A39"/>
    <w:rsid w:val="00CF0A51"/>
    <w:rsid w:val="00CF6DFE"/>
    <w:rsid w:val="00D009A2"/>
    <w:rsid w:val="00D143A9"/>
    <w:rsid w:val="00D17B5A"/>
    <w:rsid w:val="00D21BF5"/>
    <w:rsid w:val="00D5076D"/>
    <w:rsid w:val="00D55BC4"/>
    <w:rsid w:val="00D5734C"/>
    <w:rsid w:val="00D5779E"/>
    <w:rsid w:val="00D601B5"/>
    <w:rsid w:val="00D72955"/>
    <w:rsid w:val="00D74986"/>
    <w:rsid w:val="00D8277E"/>
    <w:rsid w:val="00D84C23"/>
    <w:rsid w:val="00D923BB"/>
    <w:rsid w:val="00D9611C"/>
    <w:rsid w:val="00DA47D6"/>
    <w:rsid w:val="00DB3EE6"/>
    <w:rsid w:val="00DC0C7E"/>
    <w:rsid w:val="00DC5EE9"/>
    <w:rsid w:val="00DD013D"/>
    <w:rsid w:val="00E053CD"/>
    <w:rsid w:val="00E07C68"/>
    <w:rsid w:val="00E2511F"/>
    <w:rsid w:val="00E473E1"/>
    <w:rsid w:val="00E63809"/>
    <w:rsid w:val="00E6403A"/>
    <w:rsid w:val="00E76910"/>
    <w:rsid w:val="00E818F6"/>
    <w:rsid w:val="00E966CB"/>
    <w:rsid w:val="00EA5EC6"/>
    <w:rsid w:val="00EB429E"/>
    <w:rsid w:val="00EC2F7E"/>
    <w:rsid w:val="00EC51AF"/>
    <w:rsid w:val="00EF1641"/>
    <w:rsid w:val="00F174BF"/>
    <w:rsid w:val="00F23608"/>
    <w:rsid w:val="00F3296C"/>
    <w:rsid w:val="00F33F5C"/>
    <w:rsid w:val="00F3423E"/>
    <w:rsid w:val="00F42017"/>
    <w:rsid w:val="00F4605F"/>
    <w:rsid w:val="00F5579F"/>
    <w:rsid w:val="00F55FC0"/>
    <w:rsid w:val="00F81022"/>
    <w:rsid w:val="00F85A80"/>
    <w:rsid w:val="00F96924"/>
    <w:rsid w:val="00FC08A7"/>
    <w:rsid w:val="00FD401C"/>
    <w:rsid w:val="00FE59C9"/>
    <w:rsid w:val="00FE7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DAB3D"/>
  <w15:docId w15:val="{B8F16B9C-CD63-4437-9D28-E86B71EBF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28499C"/>
    <w:pPr>
      <w:spacing w:after="0" w:line="480" w:lineRule="auto"/>
      <w:ind w:left="720" w:hanging="720"/>
    </w:pPr>
  </w:style>
  <w:style w:type="paragraph" w:styleId="NormalWeb">
    <w:name w:val="Normal (Web)"/>
    <w:basedOn w:val="Normal"/>
    <w:uiPriority w:val="99"/>
    <w:unhideWhenUsed/>
    <w:rsid w:val="004B6D7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B6D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72216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9F909-0BCF-4BA0-8AEC-2477A038F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2</Pages>
  <Words>314</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alma</cp:lastModifiedBy>
  <cp:revision>355</cp:revision>
  <dcterms:created xsi:type="dcterms:W3CDTF">2013-02-16T20:11:00Z</dcterms:created>
  <dcterms:modified xsi:type="dcterms:W3CDTF">2019-10-12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qnfhXTw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